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BFCFD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104F4">
        <w:rPr>
          <w:b/>
          <w:bCs/>
          <w:color w:val="23272B"/>
        </w:rPr>
        <w:t>Kwong</w:t>
      </w:r>
    </w:p>
    <w:p w14:paraId="2BC3FDB6" w14:textId="62C4B2AB" w:rsidR="004E37AA" w:rsidRPr="008104F4" w:rsidRDefault="00792037" w:rsidP="004B2A11">
      <w:pPr>
        <w:pStyle w:val="Subtitle"/>
        <w:rPr>
          <w:color w:val="23272B"/>
        </w:rPr>
      </w:pPr>
      <w:r w:rsidRPr="008104F4">
        <w:rPr>
          <w:color w:val="23272B"/>
        </w:rPr>
        <w:t xml:space="preserve">Frontend </w:t>
      </w:r>
      <w:r w:rsidR="005126E8" w:rsidRPr="008104F4">
        <w:rPr>
          <w:color w:val="23272B"/>
        </w:rPr>
        <w:t xml:space="preserve">Dev </w:t>
      </w:r>
      <w:r w:rsidRPr="008104F4">
        <w:rPr>
          <w:color w:val="23272B"/>
        </w:rPr>
        <w:t xml:space="preserve">&amp; </w:t>
      </w:r>
      <w:r w:rsidR="004E37AA" w:rsidRPr="008104F4">
        <w:rPr>
          <w:color w:val="23272B"/>
        </w:rPr>
        <w:t xml:space="preserve">System </w:t>
      </w:r>
      <w:r w:rsidR="005126E8" w:rsidRPr="008104F4">
        <w:rPr>
          <w:color w:val="23272B"/>
        </w:rPr>
        <w:t>DBA</w:t>
      </w:r>
    </w:p>
    <w:p w14:paraId="7662A7CF" w14:textId="6CFE2D34" w:rsidR="00EA5B0B" w:rsidRPr="00CE4664" w:rsidRDefault="00397074" w:rsidP="00397074">
      <w:pPr>
        <w:rPr>
          <w:color w:val="32383E"/>
          <w:sz w:val="20"/>
          <w:szCs w:val="20"/>
          <w:lang w:val="de-DE"/>
        </w:rPr>
      </w:pPr>
      <w:r w:rsidRPr="00CE4664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719AB0A2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4664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CE4664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CE4664" w:rsidRDefault="00397074" w:rsidP="00397074">
      <w:pPr>
        <w:rPr>
          <w:color w:val="32383E"/>
          <w:sz w:val="20"/>
          <w:szCs w:val="20"/>
          <w:lang w:val="de-DE"/>
        </w:rPr>
      </w:pPr>
      <w:r w:rsidRPr="00CE4664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4664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CE4664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CE4664" w:rsidRDefault="00397074" w:rsidP="00397074">
      <w:pPr>
        <w:rPr>
          <w:rStyle w:val="Hyperlink"/>
          <w:color w:val="32383E"/>
          <w:sz w:val="20"/>
          <w:szCs w:val="20"/>
          <w:u w:val="none"/>
          <w:lang w:val="de-DE"/>
        </w:rPr>
      </w:pPr>
      <w:r w:rsidRPr="00CE4664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4664">
        <w:rPr>
          <w:color w:val="32383E"/>
          <w:sz w:val="20"/>
          <w:szCs w:val="20"/>
          <w:lang w:val="de-DE"/>
        </w:rPr>
        <w:t xml:space="preserve"> </w:t>
      </w:r>
      <w:hyperlink r:id="rId16" w:history="1">
        <w:r w:rsidR="00402D29" w:rsidRPr="00CE4664">
          <w:rPr>
            <w:rStyle w:val="Hyperlink"/>
            <w:color w:val="32383E"/>
            <w:sz w:val="20"/>
            <w:szCs w:val="20"/>
            <w:u w:val="none"/>
            <w:lang w:val="de-DE"/>
          </w:rPr>
          <w:t>contact@mwskwong.com</w:t>
        </w:r>
      </w:hyperlink>
      <w:r w:rsidR="00402D29" w:rsidRPr="00CE4664">
        <w:rPr>
          <w:rStyle w:val="Hyperlink"/>
          <w:color w:val="32383E"/>
          <w:sz w:val="20"/>
          <w:szCs w:val="20"/>
          <w:u w:val="none"/>
          <w:lang w:val="de-DE"/>
        </w:rPr>
        <w:t xml:space="preserve"> </w:t>
      </w:r>
    </w:p>
    <w:p w14:paraId="797E78A5" w14:textId="2E29955E" w:rsidR="00D459C4" w:rsidRPr="00CE4664" w:rsidRDefault="00397074" w:rsidP="00397074">
      <w:pPr>
        <w:rPr>
          <w:color w:val="32383E"/>
          <w:sz w:val="20"/>
          <w:szCs w:val="20"/>
          <w:lang w:val="de-DE"/>
        </w:rPr>
        <w:sectPr w:rsidR="00D459C4" w:rsidRPr="00CE4664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CE4664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4664">
        <w:rPr>
          <w:color w:val="32383E"/>
          <w:sz w:val="20"/>
          <w:szCs w:val="20"/>
          <w:lang w:val="de-DE"/>
        </w:rPr>
        <w:t xml:space="preserve"> </w:t>
      </w:r>
      <w:hyperlink r:id="rId19" w:history="1">
        <w:r w:rsidR="00402D29" w:rsidRPr="00CE4664">
          <w:rPr>
            <w:rStyle w:val="Hyperlink"/>
            <w:color w:val="32383E"/>
            <w:sz w:val="20"/>
            <w:szCs w:val="20"/>
            <w:u w:val="none"/>
            <w:lang w:val="de-DE"/>
          </w:rPr>
          <w:t>mwskwong.com</w:t>
        </w:r>
      </w:hyperlink>
      <w:r w:rsidR="00402D29" w:rsidRPr="00CE4664">
        <w:rPr>
          <w:rStyle w:val="Hyperlink"/>
          <w:color w:val="32383E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8104F4" w:rsidRDefault="00D459C4" w:rsidP="005018A4">
      <w:pPr>
        <w:pStyle w:val="Heading2"/>
        <w:rPr>
          <w:color w:val="23272B"/>
        </w:rPr>
      </w:pPr>
      <w:r w:rsidRPr="008104F4">
        <w:rPr>
          <w:color w:val="23272B"/>
        </w:rPr>
        <w:t>RECENT EXPERIENCE</w:t>
      </w:r>
    </w:p>
    <w:p w14:paraId="5087F3A8" w14:textId="0E514F0C" w:rsidR="00DF723F" w:rsidRPr="00DF723F" w:rsidRDefault="00DF723F" w:rsidP="0016778C">
      <w:pPr>
        <w:spacing w:before="100" w:beforeAutospacing="1"/>
        <w:rPr>
          <w:color w:val="006EDB"/>
        </w:rPr>
      </w:pPr>
      <w:r>
        <w:rPr>
          <w:b/>
          <w:bCs/>
          <w:color w:val="23272B"/>
        </w:rPr>
        <w:t>Senior Web</w:t>
      </w:r>
      <w:r w:rsidRPr="008104F4">
        <w:rPr>
          <w:b/>
          <w:bCs/>
          <w:color w:val="23272B"/>
        </w:rPr>
        <w:t xml:space="preserve">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r>
        <w:rPr>
          <w:color w:val="0B6BCB"/>
        </w:rPr>
        <w:t>Viu</w:t>
      </w:r>
    </w:p>
    <w:p w14:paraId="1F7D0F8B" w14:textId="60523F92" w:rsidR="001B742C" w:rsidRDefault="002D22A3" w:rsidP="0016778C">
      <w:pPr>
        <w:spacing w:before="100" w:beforeAutospacing="1"/>
        <w:rPr>
          <w:color w:val="006EDB"/>
        </w:rPr>
      </w:pPr>
      <w:r w:rsidRPr="008104F4">
        <w:rPr>
          <w:b/>
          <w:bCs/>
          <w:color w:val="23272B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r w:rsidR="00A87097" w:rsidRPr="003D048C">
        <w:rPr>
          <w:color w:val="0B6BCB"/>
        </w:rPr>
        <w:t>TecPal Ltd</w:t>
      </w:r>
      <w:r w:rsidR="00CE6204" w:rsidRPr="003D048C">
        <w:rPr>
          <w:color w:val="0B6BCB"/>
        </w:rPr>
        <w:t>.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6891FC4D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AF5FD5">
        <w:rPr>
          <w:b/>
          <w:bCs/>
          <w:color w:val="23272B"/>
        </w:rPr>
        <w:t>Programmer (Business and Administrative Systems)</w:t>
      </w:r>
      <w:r>
        <w:rPr>
          <w:b/>
          <w:bCs/>
          <w:color w:val="23272B"/>
        </w:rPr>
        <w:t xml:space="preserve"> </w:t>
      </w:r>
      <w:r w:rsidRPr="00F43837">
        <w:rPr>
          <w:color w:val="32383E"/>
        </w:rPr>
        <w:t>|</w:t>
      </w:r>
      <w:r>
        <w:rPr>
          <w:color w:val="32383E"/>
        </w:rPr>
        <w:t xml:space="preserve">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D67244">
        <w:rPr>
          <w:b/>
          <w:bCs/>
          <w:color w:val="23272B"/>
        </w:rPr>
        <w:t>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D67244">
        <w:rPr>
          <w:b/>
          <w:bCs/>
          <w:color w:val="23272B"/>
        </w:rPr>
        <w:t>Junior 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r w:rsidR="004B2522" w:rsidRPr="003D048C">
        <w:rPr>
          <w:color w:val="0B6BCB"/>
        </w:rPr>
        <w:t xml:space="preserve">EDPS Systems Limited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r w:rsidR="004B2522" w:rsidRPr="003D048C">
        <w:rPr>
          <w:color w:val="0B6BCB"/>
        </w:rPr>
        <w:t xml:space="preserve">Hospital Authority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F27179" w:rsidRDefault="001B405A" w:rsidP="001B405A">
      <w:pPr>
        <w:pStyle w:val="Heading2"/>
        <w:rPr>
          <w:color w:val="23272B"/>
        </w:rPr>
      </w:pPr>
      <w:r w:rsidRPr="00F27179">
        <w:rPr>
          <w:color w:val="23272B"/>
        </w:rPr>
        <w:t>KEY SKILLS</w:t>
      </w:r>
    </w:p>
    <w:p w14:paraId="5F16F5C7" w14:textId="77777777" w:rsidR="002C4C45" w:rsidRPr="00363AF4" w:rsidRDefault="00DD3F81" w:rsidP="0061645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Frontend</w:t>
      </w:r>
    </w:p>
    <w:p w14:paraId="1D3909C4" w14:textId="35A42126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05FFE434">
                <wp:extent cx="917931" cy="264788"/>
                <wp:effectExtent l="0" t="0" r="24765" b="2413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" filled="f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4AF7D385">
                <wp:extent cx="917931" cy="264788"/>
                <wp:effectExtent l="0" t="0" r="24765" b="24130"/>
                <wp:docPr id="18427613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vn7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ni+fu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3DDAE072">
                <wp:extent cx="917931" cy="264788"/>
                <wp:effectExtent l="0" t="0" r="24765" b="24130"/>
                <wp:docPr id="52453368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Aq5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tIDV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h0Crm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6AD41708">
                <wp:extent cx="917931" cy="264788"/>
                <wp:effectExtent l="0" t="0" r="24765" b="24130"/>
                <wp:docPr id="12191135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4sxpwIAAKA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XL+LKF8vjoiINu3LzltzX2wB3z4ZE5/MA4ibgzwgMeUgF+OuglSipwP997j/bY9qil&#10;pMF5LajBhUKJ+mZwHGb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Y+4sx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0870D67B">
                <wp:extent cx="917931" cy="264788"/>
                <wp:effectExtent l="0" t="0" r="24765" b="24130"/>
                <wp:docPr id="7966926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O08pwIAAKA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ZuCnkXL+LKB8vDoiINu3LzltzX2wB3z4ZE5/MA4ibgzwgMeUgF+OuglSipwvz56j/bY9qil&#10;pMF5LajBhUKJ+m5wHE5nkWkS0gUF9/Z1M7yanV4BdgF2LeaUxGgb1CBKB/oVF8oyxkIVMxwjFpQH&#10;N1xWodseuJK4WC6TGY6yZeHOPFsewSO7sVFf2lfmbN/+AefmHoaJZvPU0x2zR9vo6e1yF7C1Q1Qe&#10;2ewvuAZSA/UrK+6Zt/dkdVysi9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KWO08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3EE1335F">
                <wp:extent cx="917931" cy="264788"/>
                <wp:effectExtent l="0" t="0" r="24765" b="24130"/>
                <wp:docPr id="161596896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2y0pw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XkTL+LKF8vjoiINu3LzltzX2wB3z4ZE5/MA4ibgzwgMeUgF+OuglSipwP997j/bY9qil&#10;pMF5LajBhUKJ+mZwHM5nkWkS0gUF9/Z1O7yavV4DdgF2LeaUxGgb1CBKB/oVF8oqxkIVMxwjFpQH&#10;N1zWodseuJK4WK2SGY6yZeHOPFsewSO7sVFf2lfmbN/+AefmHoaJZovU0x2zJ9vo6e1qH7C1Q1Se&#10;2OwvuAZSA/UrK+6Zt/dkdVqsy1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612y0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8B20717">
                <wp:extent cx="917931" cy="264788"/>
                <wp:effectExtent l="0" t="0" r="24765" b="24130"/>
                <wp:docPr id="19929687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Z/2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kP1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tBn/a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00DC1721">
                <wp:extent cx="917931" cy="264788"/>
                <wp:effectExtent l="0" t="0" r="24765" b="24130"/>
                <wp:docPr id="14155759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5+pwIAAKA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ZuCzqNlfNlCeXx0xEE3bt7y2xp74I758MgcfmCcRNwZ4QEPqQA/HfQSJRW4n++9R3tse9RS&#10;0uC8FtTgQqFEfTM4Due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bzh5+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269A15C8">
                <wp:extent cx="917931" cy="264788"/>
                <wp:effectExtent l="0" t="0" r="24765" b="24130"/>
                <wp:docPr id="81613411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1Ls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pgaIL1soj4+OOOjGzVt+W2MP3DEfHpnDD4yTiDsjPOAhFeCng16ipAL38733aI9tj1pK&#10;GpzXghpcKJSobwbH4XwWmSYhXVBwb1+3w6vZ6zVgF2DXYk5JjLZBDaJ0oF9xoaxiLFQxwzFiQXlw&#10;w2Uduu2BK4mL1SqZ4ShbFu7Ms+URPLIbG/WlfWXO9u0fcG7uYZhotkg93TF7so2e3q72AVs7ROWJ&#10;zf6CayA1UL+y4p55e09Wp8W6/AU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A8HUuy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052F822">
                <wp:extent cx="917931" cy="264788"/>
                <wp:effectExtent l="0" t="0" r="24765" b="24130"/>
                <wp:docPr id="151540861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NNk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siG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+I02S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17367E2A">
                <wp:extent cx="917931" cy="264788"/>
                <wp:effectExtent l="0" t="0" r="24765" b="24130"/>
                <wp:docPr id="2825268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Y+W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Rr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IDY+W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331B9581">
                <wp:extent cx="917931" cy="264788"/>
                <wp:effectExtent l="0" t="0" r="24765" b="24130"/>
                <wp:docPr id="60226041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g4e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Q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iCDh6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2C24182F">
                <wp:extent cx="917931" cy="264788"/>
                <wp:effectExtent l="0" t="0" r="24765" b="24130"/>
                <wp:docPr id="12783785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P1c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pFP1c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067499E6">
                <wp:extent cx="917931" cy="264788"/>
                <wp:effectExtent l="0" t="0" r="24765" b="24130"/>
                <wp:docPr id="377396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3zU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4/bNoGp+2UB4fHXHQzZu3/LbGJrhjPjwyh18YRxGXRnjAQyrAbwe9REkF7ud779Ee+x61&#10;lDQ4sAU1uFEoUd8MzsNsH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Zm3zU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363AF4" w:rsidRDefault="00030ECB" w:rsidP="00030ECB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Database</w:t>
      </w:r>
    </w:p>
    <w:p w14:paraId="3CC73F06" w14:textId="57EC1FC0" w:rsidR="00227440" w:rsidRDefault="00227440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70CD6C" wp14:editId="5485B04E">
                <wp:extent cx="917931" cy="264788"/>
                <wp:effectExtent l="0" t="0" r="24765" b="24130"/>
                <wp:docPr id="15233391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CA2ABA" w14:textId="25608546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70CD6C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BrZ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c/rNoGp82UB4eHXHQzZu3/LbGJrhjPjwyh18YRxGXRnjAQyrAbwe9REkF7tdH79Ee+x61&#10;lDQ4sAU1uFEoUd8NzsPpLFJNQrqg4N6+boZXs9MrwDbAtsWckhhtgxpE6UC/4kZZxlioYoZjxILy&#10;4IbLKnTrA3cSF8tlMsNZtizcmWfLI3ikN3bqS/vKnO37P+Dg3MMw0myemrqj9mgbPb1d7gL2dojK&#10;I5v9BfdA6qB+Z8VF8/aerI6bdfE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LOBrZ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7CA2ABA" w14:textId="25608546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4235374" wp14:editId="1A4563E2">
                <wp:extent cx="917931" cy="264788"/>
                <wp:effectExtent l="0" t="0" r="24765" b="24130"/>
                <wp:docPr id="75313829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E2069F" w14:textId="69DE241E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227440"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235374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5tR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o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7t5tR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9E2069F" w14:textId="69DE241E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227440"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CB30F3" wp14:editId="7921DB9A">
                <wp:extent cx="917931" cy="264788"/>
                <wp:effectExtent l="0" t="0" r="24765" b="24130"/>
                <wp:docPr id="882015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60C19" w14:textId="1FDC024B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CB30F3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WgT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qIWgT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EA60C19" w14:textId="1FDC024B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D9327E" wp14:editId="3972D2E2">
                <wp:extent cx="917931" cy="264788"/>
                <wp:effectExtent l="0" t="0" r="24765" b="24130"/>
                <wp:docPr id="60312253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A70CE" w14:textId="0CD95614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D9327E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umb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c/n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arum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EFA70CE" w14:textId="0CD95614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88AEFDB" wp14:editId="252055A3">
                <wp:extent cx="917931" cy="264788"/>
                <wp:effectExtent l="0" t="0" r="24765" b="24130"/>
                <wp:docPr id="67816927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AC37F9" w14:textId="53B56B6F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88AEFDB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6UJ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tQB8WkL5fHREQfdvHnLb2tsgjvmwyNz+IVxFHFphAc8pAL8dtBLlFTgfr73Hu2x71FL&#10;SYMDW1CDG4US9c3gPJzPIt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OZ6UJ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6AC37F9" w14:textId="53B56B6F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363AF4" w:rsidRDefault="00F35E83" w:rsidP="00F35E8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Backend</w:t>
      </w:r>
    </w:p>
    <w:p w14:paraId="68157E23" w14:textId="2FD58072" w:rsidR="001F753F" w:rsidRDefault="001F753F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7102E9" wp14:editId="278970A0">
                <wp:extent cx="917931" cy="264788"/>
                <wp:effectExtent l="0" t="0" r="24765" b="24130"/>
                <wp:docPr id="100806385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038266" w14:textId="10856978" w:rsidR="001F753F" w:rsidRPr="007A002F" w:rsidRDefault="001F753F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7102E9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CSB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q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+6CS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A038266" w14:textId="10856978" w:rsidR="001F753F" w:rsidRPr="007A002F" w:rsidRDefault="001F753F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2403FD73">
                <wp:extent cx="917931" cy="264788"/>
                <wp:effectExtent l="0" t="0" r="24765" b="24130"/>
                <wp:docPr id="6479095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6GK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tU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yfoYq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73F07D20">
                <wp:extent cx="917931" cy="264788"/>
                <wp:effectExtent l="0" t="0" r="24765" b="24130"/>
                <wp:docPr id="64481798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" filled="f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6DF97356">
                <wp:extent cx="917931" cy="264788"/>
                <wp:effectExtent l="0" t="0" r="24765" b="24130"/>
                <wp:docPr id="20609272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tNA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Zhp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dhtNA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3B4BC7DE">
                <wp:extent cx="917931" cy="264788"/>
                <wp:effectExtent l="0" t="0" r="24765" b="24130"/>
                <wp:docPr id="204536246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VLI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dIzSyaxqctlMdHRxx08+Ytv62xCe6YD4/M4RfGUcSlER7wkArw20EvUVKB+/nee7THvkct&#10;JQ0ObEENbhRK1DeD8zCbR6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tCVLI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7BB845A3">
                <wp:extent cx="917931" cy="264788"/>
                <wp:effectExtent l="0" t="0" r="24765" b="24130"/>
                <wp:docPr id="90723860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jTF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k5iyaxqcNlIdHRxx08+Ytv62xCe6YD4/M4RfGUcSlER7wkArw20EvUVKB+/XRe7THvkct&#10;JQ0ObEENbhRK1HeD83A6i1STkC4ouLevm+HV7PQKsA2wbTGnJEbboAZROtCvuFGWMRaqmOEYsaA8&#10;uOGyCt36wJ3ExXKZzHCWLQt35tnyCB7pjZ360r4yZ/v+Dzg49zCMNJunpu6oPdpGT2+Xu4C9HaLy&#10;yGZ/wT2QOqjfWXHRvL0nq+NmXfwG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/qjTF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363AF4" w:rsidRDefault="00EA63C7" w:rsidP="00EA63C7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DD9F888">
                <wp:extent cx="917931" cy="264788"/>
                <wp:effectExtent l="0" t="0" r="24765" b="24130"/>
                <wp:docPr id="8060038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bVN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K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PJbVN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FF9FAFA">
                <wp:extent cx="917931" cy="264788"/>
                <wp:effectExtent l="0" t="0" r="24765" b="24130"/>
                <wp:docPr id="71288935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J6zRg+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2E65EF3B">
                <wp:extent cx="917931" cy="264788"/>
                <wp:effectExtent l="0" t="0" r="24765" b="24130"/>
                <wp:docPr id="82318026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MeH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kZh5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uPMeH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5167B2F" w:rsidR="00AA07FC" w:rsidRPr="00333E5B" w:rsidRDefault="00333E5B" w:rsidP="00AA07FC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DevOps</w:t>
      </w:r>
    </w:p>
    <w:p w14:paraId="34006F24" w14:textId="35DD5784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1C091B2F">
                <wp:extent cx="917931" cy="264788"/>
                <wp:effectExtent l="0" t="0" r="24765" b="24130"/>
                <wp:docPr id="92195208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YsV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nVA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69YsV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5C2A864E">
                <wp:extent cx="917931" cy="264788"/>
                <wp:effectExtent l="0" t="0" r="24765" b="24130"/>
                <wp:docPr id="40339075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gqd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q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Kegqd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40DEC884">
                <wp:extent cx="917931" cy="264788"/>
                <wp:effectExtent l="0" t="0" r="24765" b="24130"/>
                <wp:docPr id="93017115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_x0000_s105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JQ3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aVa49MWyuOjIw66efOW39bYBHfMh0fm8AvjKOLSCA94SAX47aCXKKnA/XzvPdpj36OW&#10;kgYHtqAGNwol6pvBeZjNI9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v7JQ3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6AAE0365">
                <wp:extent cx="917931" cy="264788"/>
                <wp:effectExtent l="0" t="0" r="24765" b="24130"/>
                <wp:docPr id="113152461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_x0000_s105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xW/qA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" filled="f" strokecolor="#cdd7e1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333E5B" w:rsidRDefault="002B569D" w:rsidP="002B569D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Quality Assurance</w:t>
      </w:r>
    </w:p>
    <w:p w14:paraId="1C677DC1" w14:textId="53D7B7AB" w:rsidR="002B569D" w:rsidRDefault="00AF2CE8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26A7A9A" wp14:editId="15AE0047">
                <wp:extent cx="917931" cy="264788"/>
                <wp:effectExtent l="0" t="0" r="24765" b="24130"/>
                <wp:docPr id="25789058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6CEC" w14:textId="0BEFBCC1" w:rsidR="00AF2CE8" w:rsidRPr="007A002F" w:rsidRDefault="00AF2CE8" w:rsidP="00AF2CE8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AF2CE8"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6A7A9A" id="_x0000_s105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eb9qA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" filled="f" strokecolor="#cdd7e1" strokeweight=".5pt">
                <v:stroke joinstyle="miter"/>
                <v:textbox style="mso-fit-shape-to-text:t" inset="1mm,0,1mm,0">
                  <w:txbxContent>
                    <w:p w14:paraId="0DBD6CEC" w14:textId="0BEFBCC1" w:rsidR="00AF2CE8" w:rsidRPr="007A002F" w:rsidRDefault="00AF2CE8" w:rsidP="00AF2CE8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AF2CE8"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F27179" w:rsidRDefault="00170B48" w:rsidP="00170B48">
      <w:pPr>
        <w:pStyle w:val="Heading2"/>
        <w:rPr>
          <w:b w:val="0"/>
          <w:color w:val="23272B"/>
        </w:rPr>
      </w:pPr>
      <w:r w:rsidRPr="00F27179">
        <w:rPr>
          <w:color w:val="23272B"/>
        </w:rPr>
        <w:t>EDUCATION</w:t>
      </w:r>
    </w:p>
    <w:p w14:paraId="058EFFA4" w14:textId="0A3679FD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F27179">
        <w:rPr>
          <w:b/>
          <w:bCs/>
          <w:color w:val="23272B"/>
        </w:rPr>
        <w:t>MSc</w:t>
      </w:r>
      <w:r w:rsidR="00170B48" w:rsidRPr="00F27179">
        <w:rPr>
          <w:b/>
          <w:bCs/>
          <w:color w:val="23272B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r w:rsidR="00381A9C" w:rsidRPr="00BE0024">
        <w:rPr>
          <w:color w:val="0B6BCB"/>
        </w:rPr>
        <w:t>The Hong Kong University of Science and Technology</w:t>
      </w:r>
    </w:p>
    <w:p w14:paraId="0455F988" w14:textId="1B6818B5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F27179">
        <w:rPr>
          <w:b/>
          <w:bCs/>
          <w:color w:val="23272B"/>
        </w:rPr>
        <w:t>BEng</w:t>
      </w:r>
      <w:r w:rsidR="00170B48" w:rsidRPr="00F27179">
        <w:rPr>
          <w:b/>
          <w:bCs/>
          <w:color w:val="23272B"/>
        </w:rPr>
        <w:t xml:space="preserve"> in Computer Science</w:t>
      </w:r>
      <w:r w:rsidR="00170B48" w:rsidRPr="00A40AD6">
        <w:rPr>
          <w:b/>
          <w:bCs/>
        </w:rPr>
        <w:br/>
      </w:r>
      <w:r w:rsidR="00170B48" w:rsidRPr="00F27179">
        <w:rPr>
          <w:color w:val="32383E"/>
        </w:rPr>
        <w:t>2</w:t>
      </w:r>
      <w:r w:rsidR="00170B48" w:rsidRPr="00F27179">
        <w:rPr>
          <w:color w:val="32383E"/>
          <w:vertAlign w:val="superscript"/>
        </w:rPr>
        <w:t>nd</w:t>
      </w:r>
      <w:r w:rsidR="00170B48" w:rsidRPr="00F27179">
        <w:rPr>
          <w:color w:val="32383E"/>
        </w:rPr>
        <w:t xml:space="preserve"> Class Honours (Division One)</w:t>
      </w:r>
      <w:r w:rsidR="00170B48" w:rsidRPr="00E25CAC">
        <w:rPr>
          <w:color w:val="auto"/>
        </w:rPr>
        <w:br/>
      </w:r>
      <w:r w:rsidR="006C71A3" w:rsidRPr="00E905FD">
        <w:rPr>
          <w:color w:val="0B6BCB"/>
        </w:rPr>
        <w:t>The University of Hong Kong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9312F" w14:textId="77777777" w:rsidR="00292FFF" w:rsidRDefault="00292FFF" w:rsidP="00A66031">
      <w:pPr>
        <w:spacing w:after="0" w:line="240" w:lineRule="auto"/>
      </w:pPr>
      <w:r>
        <w:separator/>
      </w:r>
    </w:p>
  </w:endnote>
  <w:endnote w:type="continuationSeparator" w:id="0">
    <w:p w14:paraId="2ECF4145" w14:textId="77777777" w:rsidR="00292FFF" w:rsidRDefault="00292FFF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6C477" w14:textId="77777777" w:rsidR="00292FFF" w:rsidRDefault="00292FFF" w:rsidP="00A66031">
      <w:pPr>
        <w:spacing w:after="0" w:line="240" w:lineRule="auto"/>
      </w:pPr>
      <w:r>
        <w:separator/>
      </w:r>
    </w:p>
  </w:footnote>
  <w:footnote w:type="continuationSeparator" w:id="0">
    <w:p w14:paraId="73E67EB7" w14:textId="77777777" w:rsidR="00292FFF" w:rsidRDefault="00292FFF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2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63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64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65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66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67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68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69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70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71F16"/>
    <w:rsid w:val="000830DB"/>
    <w:rsid w:val="00084B7B"/>
    <w:rsid w:val="00087B31"/>
    <w:rsid w:val="0009104F"/>
    <w:rsid w:val="00092E7D"/>
    <w:rsid w:val="00093270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67D"/>
    <w:rsid w:val="000F7FEF"/>
    <w:rsid w:val="00100F02"/>
    <w:rsid w:val="00105EF2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7360"/>
    <w:rsid w:val="001F2031"/>
    <w:rsid w:val="001F57CD"/>
    <w:rsid w:val="001F753F"/>
    <w:rsid w:val="00200500"/>
    <w:rsid w:val="00200D36"/>
    <w:rsid w:val="00206062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9162C"/>
    <w:rsid w:val="00292FFF"/>
    <w:rsid w:val="00293C4B"/>
    <w:rsid w:val="00294F6B"/>
    <w:rsid w:val="002A48D5"/>
    <w:rsid w:val="002B3267"/>
    <w:rsid w:val="002B3E3F"/>
    <w:rsid w:val="002B48BA"/>
    <w:rsid w:val="002B569D"/>
    <w:rsid w:val="002B6406"/>
    <w:rsid w:val="002B65BA"/>
    <w:rsid w:val="002B67FF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6F5"/>
    <w:rsid w:val="002E65F9"/>
    <w:rsid w:val="002E6C04"/>
    <w:rsid w:val="002E78CC"/>
    <w:rsid w:val="002F0FEB"/>
    <w:rsid w:val="002F61F2"/>
    <w:rsid w:val="00304CA1"/>
    <w:rsid w:val="00313D8D"/>
    <w:rsid w:val="00314E8D"/>
    <w:rsid w:val="003156F1"/>
    <w:rsid w:val="00323236"/>
    <w:rsid w:val="0033056D"/>
    <w:rsid w:val="0033353F"/>
    <w:rsid w:val="00333C1E"/>
    <w:rsid w:val="00333E5B"/>
    <w:rsid w:val="0034268F"/>
    <w:rsid w:val="00342845"/>
    <w:rsid w:val="003471C8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51BE"/>
    <w:rsid w:val="003E0772"/>
    <w:rsid w:val="003E75DF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53426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5657"/>
    <w:rsid w:val="004D692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1B3B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E8A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3657"/>
    <w:rsid w:val="00897150"/>
    <w:rsid w:val="008A5D93"/>
    <w:rsid w:val="008C0CCC"/>
    <w:rsid w:val="008C55B7"/>
    <w:rsid w:val="008D2986"/>
    <w:rsid w:val="008D6A77"/>
    <w:rsid w:val="008E2B81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6B6"/>
    <w:rsid w:val="00972C6B"/>
    <w:rsid w:val="00976245"/>
    <w:rsid w:val="00983731"/>
    <w:rsid w:val="009846BA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4F50"/>
    <w:rsid w:val="00A011C5"/>
    <w:rsid w:val="00A01602"/>
    <w:rsid w:val="00A01B69"/>
    <w:rsid w:val="00A01BC8"/>
    <w:rsid w:val="00A13B62"/>
    <w:rsid w:val="00A1539F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232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425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5660"/>
    <w:rsid w:val="00C96799"/>
    <w:rsid w:val="00CA0177"/>
    <w:rsid w:val="00CA10D5"/>
    <w:rsid w:val="00CA2A2F"/>
    <w:rsid w:val="00CA709F"/>
    <w:rsid w:val="00CB47F1"/>
    <w:rsid w:val="00CB4815"/>
    <w:rsid w:val="00CB6C86"/>
    <w:rsid w:val="00CD365A"/>
    <w:rsid w:val="00CD587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0EEB"/>
    <w:rsid w:val="00D6634A"/>
    <w:rsid w:val="00D66D93"/>
    <w:rsid w:val="00D67244"/>
    <w:rsid w:val="00D675F4"/>
    <w:rsid w:val="00D71DCD"/>
    <w:rsid w:val="00D721BD"/>
    <w:rsid w:val="00D73B52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2e3440,#fbfcfd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1</TotalTime>
  <Pages>1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885</cp:revision>
  <cp:lastPrinted>2023-08-02T00:37:00Z</cp:lastPrinted>
  <dcterms:created xsi:type="dcterms:W3CDTF">2022-02-28T00:59:00Z</dcterms:created>
  <dcterms:modified xsi:type="dcterms:W3CDTF">2023-08-21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